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Address]</w:t>
      </w:r>
      <w:r>
        <w:br/>
      </w:r>
      <w:r>
        <w:t xml:space="preserve">[City, Postal Code]</w:t>
      </w:r>
      <w:r>
        <w:br/>
      </w:r>
      <w:r>
        <w:t xml:space="preserve">[Email Address] | [Phone Number] | [Portfolio URL]</w:t>
      </w:r>
    </w:p>
    <w:p>
      <w:pPr>
        <w:pStyle w:val="BodyText"/>
      </w:pPr>
      <w:r>
        <w:t xml:space="preserve">October 26, 2023</w:t>
      </w:r>
    </w:p>
    <w:p>
      <w:pPr>
        <w:pStyle w:val="BodyText"/>
      </w:pPr>
      <w:r>
        <w:t xml:space="preserve">Hiring Manager</w:t>
      </w:r>
      <w:r>
        <w:br/>
      </w:r>
      <w:r>
        <w:t xml:space="preserve">Seoul Visual Arts Collective</w:t>
      </w:r>
      <w:r>
        <w:br/>
      </w:r>
      <w:r>
        <w:t xml:space="preserve">15 Gwanghwamun-ro, Jongno-gu</w:t>
      </w:r>
      <w:r>
        <w:br/>
      </w:r>
      <w:r>
        <w:t xml:space="preserve">Seoul, South Korea</w:t>
      </w:r>
    </w:p>
    <w:p>
      <w:pPr>
        <w:pStyle w:val="BodyText"/>
      </w:pPr>
      <w:r>
        <w:t xml:space="preserve">Dear Hiring Manager,</w:t>
      </w:r>
    </w:p>
    <w:p>
      <w:pPr>
        <w:pStyle w:val="BodyText"/>
      </w:pPr>
      <w:r>
        <w:t xml:space="preserve">As a passionate and technically skilled Photography student currently pursuing my Bachelor of Fine Arts at the University of California, Los Angeles, I am writing to express my profound enthusiasm for the Photography Internship position at Seoul Visual Arts Collective. This</w:t>
      </w:r>
      <w:r>
        <w:t xml:space="preserve"> </w:t>
      </w:r>
      <w:r>
        <w:rPr>
          <w:bCs/>
          <w:b/>
        </w:rPr>
        <w:t xml:space="preserve">Internship Application Letter</w:t>
      </w:r>
      <w:r>
        <w:t xml:space="preserve"> </w:t>
      </w:r>
      <w:r>
        <w:t xml:space="preserve">serves as a formal declaration of my dedication to honing my craft within South Korea's most dynamic visual arts ecosystem. Having meticulously followed your studio's innovative work in documenting Seoul's cultural tapestry—from the neon-drenched streets of Gangnam to the serene landscapes of Namsan Mountain—I am compelled to contribute my perspective as an emerging</w:t>
      </w:r>
      <w:r>
        <w:t xml:space="preserve"> </w:t>
      </w:r>
      <w:r>
        <w:rPr>
          <w:bCs/>
          <w:b/>
        </w:rPr>
        <w:t xml:space="preserve">Photographer</w:t>
      </w:r>
      <w:r>
        <w:t xml:space="preserve"> </w:t>
      </w:r>
      <w:r>
        <w:t xml:space="preserve">to your renowned team.</w:t>
      </w:r>
    </w:p>
    <w:p>
      <w:pPr>
        <w:pStyle w:val="BodyText"/>
      </w:pPr>
      <w:r>
        <w:t xml:space="preserve">My journey as a visual storyteller has been deeply influenced by South Korean culture. While studying in Los Angeles, I dedicated myself to understanding the nuances of Korean aesthetics through extensive research on hanbok design evolution, the philosophical underpinnings of traditional ink painting (sumukhwa), and contemporary street photography in Seoul. I immersed myself in works by master photographers like Lee Jong-tae and Kim Hong-joong, whose ability to capture both historical continuity and modernity resonates with my own artistic vision. This intellectual engagement transformed into practical application when I collaborated on a student project documenting Korean diaspora communities across the United States, resulting in an exhibition at UCLA's Hammer Museum. The experience taught me how visual narratives can bridge cultural divides—a principle I believe aligns perfectly with Seoul Visual Arts Collective's mission to showcase Korea through authentic, human-centered lenses.</w:t>
      </w:r>
    </w:p>
    <w:p>
      <w:pPr>
        <w:pStyle w:val="BodyText"/>
      </w:pPr>
      <w:r>
        <w:t xml:space="preserve">Professionally, I bring three years of hands-on experience as a freelance photographer for lifestyle brands in Los Angeles. My portfolio features over 150 commissioned works spanning commercial photography (including campaigns for L.A. boutique retailers), documentary-style street photography capturing urban micro-narratives, and personal projects exploring light and shadow in nocturnal settings. I am proficient in Canon EOS R5 systems, Adobe Creative Suite (particularly Lightroom and Photoshop), and possess advanced knowledge of natural lighting techniques honed during a summer internship with National Geographic's youth program. Crucially, I have developed a keen eye for cultural sensitivity—understanding that photographing subjects in South Korea demands respect for hierarchical norms (jeong) and contextual awareness beyond mere technical execution.</w:t>
      </w:r>
    </w:p>
    <w:p>
      <w:pPr>
        <w:pStyle w:val="BodyText"/>
      </w:pPr>
      <w:r>
        <w:t xml:space="preserve">What compels me most about this opportunity is your studio's commitment to integrating traditional Korean techniques with digital innovation. Your recent "Seoul Through the Seasons" project, which juxtaposed hanok village architecture with modern K-pop fashion shoots, exemplifies the exact synthesis of heritage and contemporary vision I aspire to master. I am particularly eager to learn from your team's approach to photographing Seoul's unique urban-rural contrasts—where ancient temples coexist with skyscrapers—and how you navigate logistical challenges in one of the world's most densely populated metropolises. During my research on South Korea, I discovered that 72% of Seoul residents actively engage with visual content through social media, making your studio's digital storytelling approach not just artistically significant but culturally pivotal.</w:t>
      </w:r>
    </w:p>
    <w:p>
      <w:pPr>
        <w:pStyle w:val="BodyText"/>
      </w:pPr>
      <w:r>
        <w:t xml:space="preserve">I recognize that an international intern in South Korea requires both professional adaptability and cultural humility. To prepare for this transition, I have completed a 6-month Korean language course focused on business and cultural communication (TOPIK Level 3), am currently studying Seoul's specific photography regulations (including location permits for public spaces), and have researched local ethical guidelines for photographing traditional festivals like Banchan Festival. I understand that as a foreign</w:t>
      </w:r>
      <w:r>
        <w:t xml:space="preserve"> </w:t>
      </w:r>
      <w:r>
        <w:rPr>
          <w:bCs/>
          <w:b/>
        </w:rPr>
        <w:t xml:space="preserve">Photographer</w:t>
      </w:r>
      <w:r>
        <w:t xml:space="preserve"> </w:t>
      </w:r>
      <w:r>
        <w:t xml:space="preserve">in South Korea, my role extends beyond image-making to becoming an ambassador of cross-cultural understanding. My time spent living with a Korean host family during a university exchange program in Busan has equipped me with practical skills in navigating social etiquette—such as appropriate gift-giving (hwajeon) and bowing protocols—which will ensure seamless integration into your team dynamic.</w:t>
      </w:r>
    </w:p>
    <w:p>
      <w:pPr>
        <w:pStyle w:val="BodyText"/>
      </w:pPr>
      <w:r>
        <w:t xml:space="preserve">The significance of this opportunity extends beyond my career trajectory. As South Korea continues to shape global visual culture through its K-pop, cinema, and digital innovation sectors, I believe an internship in Seoul represents the ideal crucible for growth. Your studio's location in Jongno-gu—the heart of Seoul's historical and creative energy—provides unparalleled access to both the city's 2000-year-old heritage sites and cutting-edge art districts like Itaewon. I am prepared to work during Korea's most vibrant photo seasons: cherry blossom spring (March-April) for floral compositions, summer night markets in Myeongdong for candid urban scenes, and autumn foliage at Bukhansan National Park. My academic schedule allows full-time commitment from January to June 2024, coinciding with your studio's peak project season.</w:t>
      </w:r>
    </w:p>
    <w:p>
      <w:pPr>
        <w:pStyle w:val="BodyText"/>
      </w:pPr>
      <w:r>
        <w:t xml:space="preserve">I have attached my portfolio showcasing 30 diverse projects that demonstrate technical precision, cultural awareness, and narrative depth—all curated specifically for the South Korea Seoul context. These include a series on Seoul's hidden alleyway cafes (a niche yet popular subject among Korean youth), a documentary of Gwangjang Market vendors that emphasizes dignity over spectacle, and experimental shots using traditional Korean paper (hanji) as photographic medium. My portfolio is designed to reflect not just my capability but my earnest effort to understand Seoul as more than a backdrop—rather, as the living subject of every frame.</w:t>
      </w:r>
    </w:p>
    <w:p>
      <w:pPr>
        <w:pStyle w:val="BodyText"/>
      </w:pPr>
      <w:r>
        <w:t xml:space="preserve">In closing, I am eager to contribute fresh perspectives while learning from your studio's mastery of Korean visual storytelling. My ability to work collaboratively across cultural boundaries, combined with my technical foundation and passion for South Korea's artistic landscape, positions me uniquely to excel as your next Photography Intern. I would be honored to discuss how my skills align with Seoul Visual Arts Collective's vision during an interview at your earliest convenience. Thank you for considering this</w:t>
      </w:r>
      <w:r>
        <w:t xml:space="preserve"> </w:t>
      </w:r>
      <w:r>
        <w:rPr>
          <w:bCs/>
          <w:b/>
        </w:rPr>
        <w:t xml:space="preserve">Internship Application Letter</w:t>
      </w:r>
      <w:r>
        <w:t xml:space="preserve">; I look forward to the possibility of contributing to South Korea's vibrant visual arts community in Seoul.</w:t>
      </w:r>
    </w:p>
    <w:p>
      <w:pPr>
        <w:pStyle w:val="BodyText"/>
      </w:pPr>
      <w:r>
        <w:t xml:space="preserve">Sincerely,</w:t>
      </w:r>
    </w:p>
    <w:p>
      <w:pPr>
        <w:pStyle w:val="BodyText"/>
      </w:pPr>
      <w:r>
        <w:t xml:space="preserve">[Your Full Name]</w:t>
      </w:r>
      <w:r>
        <w:br/>
      </w:r>
      <w:r>
        <w:t xml:space="preserve">Photography Internship Candidate</w:t>
      </w:r>
      <w:r>
        <w:br/>
      </w:r>
      <w:r>
        <w:t xml:space="preserve">Portfolio: www.yourphotographyportfolio.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5-12-10T07:40:37Z</dcterms:created>
  <dcterms:modified xsi:type="dcterms:W3CDTF">2025-12-10T07:40:37Z</dcterms:modified>
</cp:coreProperties>
</file>

<file path=docProps/custom.xml><?xml version="1.0" encoding="utf-8"?>
<Properties xmlns="http://schemas.openxmlformats.org/officeDocument/2006/custom-properties" xmlns:vt="http://schemas.openxmlformats.org/officeDocument/2006/docPropsVTypes"/>
</file>